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909BD" w:rsidRDefault="003909BD" w:rsidP="003909BD">
      <w:pPr>
        <w:spacing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0" w:name="отчет-по-лабораторной-работе-2"/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осковский Авиационный Институт</w:t>
      </w:r>
    </w:p>
    <w:p w:rsidR="003909BD" w:rsidRDefault="003909BD" w:rsidP="003909BD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(Национальный Исследовательский Университет)</w:t>
      </w:r>
    </w:p>
    <w:p w:rsidR="003909BD" w:rsidRDefault="003909BD" w:rsidP="003909BD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нститут №8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“Компьютерные науки 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и прикладн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я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математик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”</w:t>
      </w:r>
    </w:p>
    <w:p w:rsidR="003909BD" w:rsidRDefault="003909BD" w:rsidP="003909BD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Кафедра №806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“В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ычислительн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я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математик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и программировани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”</w:t>
      </w:r>
    </w:p>
    <w:p w:rsidR="003909BD" w:rsidRDefault="003909BD" w:rsidP="003909BD">
      <w:pPr>
        <w:spacing w:before="280" w:after="240" w:line="254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3909BD" w:rsidRDefault="003909BD" w:rsidP="003909BD">
      <w:pPr>
        <w:spacing w:before="280" w:after="240" w:line="254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3909BD" w:rsidRDefault="003909BD" w:rsidP="003909BD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Лабораторная работа №</w:t>
      </w:r>
      <w:r w:rsidR="00BC5B5D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2</w:t>
      </w: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по курсу</w:t>
      </w:r>
    </w:p>
    <w:p w:rsidR="003909BD" w:rsidRDefault="003909BD" w:rsidP="003909BD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«Операционные системы»</w:t>
      </w:r>
    </w:p>
    <w:p w:rsidR="003909BD" w:rsidRDefault="003909BD" w:rsidP="003909BD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3909BD" w:rsidRDefault="003909BD" w:rsidP="003909BD">
      <w:pPr>
        <w:spacing w:before="280" w:after="0"/>
        <w:ind w:left="5664" w:firstLine="708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</w:p>
    <w:p w:rsidR="00276105" w:rsidRDefault="00276105" w:rsidP="003909BD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276105" w:rsidRDefault="00276105" w:rsidP="003909BD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3909BD" w:rsidRDefault="003909BD" w:rsidP="003909BD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3909BD" w:rsidRDefault="003909BD" w:rsidP="003909BD">
      <w:pPr>
        <w:spacing w:before="280" w:after="0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3909BD" w:rsidRDefault="003909BD" w:rsidP="003909BD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Студент: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азепа Илья Алексеевич</w:t>
      </w:r>
    </w:p>
    <w:p w:rsidR="003909BD" w:rsidRDefault="003909BD" w:rsidP="003909BD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Группа: М8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-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09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Б-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</w:t>
      </w:r>
    </w:p>
    <w:p w:rsidR="003909BD" w:rsidRDefault="003909BD" w:rsidP="003909BD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Преподаватель: Миронов Евгений Сергеевич </w:t>
      </w:r>
    </w:p>
    <w:p w:rsidR="003909BD" w:rsidRDefault="003909BD" w:rsidP="003909BD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Оценка: ________ </w:t>
      </w:r>
    </w:p>
    <w:p w:rsidR="003909BD" w:rsidRPr="003909BD" w:rsidRDefault="003909BD" w:rsidP="003909BD">
      <w:pPr>
        <w:spacing w:before="280" w:after="24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Дата</w:t>
      </w:r>
      <w:r w:rsidRPr="003909B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: ________</w:t>
      </w:r>
    </w:p>
    <w:p w:rsidR="003909BD" w:rsidRDefault="003909BD" w:rsidP="003909BD">
      <w:pPr>
        <w:spacing w:before="280" w:after="24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Подпись</w:t>
      </w:r>
      <w:r w:rsidRPr="003909B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________</w:t>
      </w:r>
    </w:p>
    <w:p w:rsidR="003909BD" w:rsidRDefault="003909BD" w:rsidP="003909BD">
      <w:pPr>
        <w:spacing w:before="28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3909BD" w:rsidRDefault="003909BD" w:rsidP="003909BD">
      <w:pPr>
        <w:spacing w:before="280" w:after="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осква, 20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4</w:t>
      </w:r>
    </w:p>
    <w:p w:rsidR="003909BD" w:rsidRDefault="003909BD" w:rsidP="003909BD">
      <w:pPr>
        <w:spacing w:before="280" w:after="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bookmarkEnd w:id="0"/>
    <w:p w:rsidR="00280DDD" w:rsidRPr="003909BD" w:rsidRDefault="00BC5B5D" w:rsidP="003909BD">
      <w:pPr>
        <w:pStyle w:val="Compact"/>
        <w:spacing w:before="0" w:after="0" w:line="360" w:lineRule="auto"/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GitHub</w:t>
      </w: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репозиторий: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3909BD"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https</w:t>
      </w:r>
      <w:r w:rsidR="003909BD"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//</w:t>
      </w:r>
      <w:proofErr w:type="spellStart"/>
      <w:r w:rsidR="003909BD"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github</w:t>
      </w:r>
      <w:proofErr w:type="spellEnd"/>
      <w:r w:rsidR="003909BD"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="003909BD"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com</w:t>
      </w:r>
      <w:r w:rsidR="003909BD"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proofErr w:type="spellStart"/>
      <w:r w:rsidR="003909BD"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Tyhyqo</w:t>
      </w:r>
      <w:proofErr w:type="spellEnd"/>
      <w:r w:rsidR="003909BD"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proofErr w:type="spellStart"/>
      <w:r w:rsidR="003909BD"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mai</w:t>
      </w:r>
      <w:proofErr w:type="spellEnd"/>
      <w:r w:rsidR="003909BD"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spellStart"/>
      <w:r w:rsidR="003909BD"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oc</w:t>
      </w:r>
      <w:proofErr w:type="spellEnd"/>
    </w:p>
    <w:p w:rsidR="00280DDD" w:rsidRPr="00DA1489" w:rsidRDefault="00BC5B5D" w:rsidP="003909B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" w:name="цель-работы"/>
      <w:r w:rsidRPr="00DA1489">
        <w:rPr>
          <w:rFonts w:ascii="Times New Roman" w:hAnsi="Times New Roman" w:cs="Times New Roman"/>
          <w:color w:val="000000" w:themeColor="text1"/>
          <w:lang w:val="ru-RU"/>
        </w:rPr>
        <w:t>Цель работы</w:t>
      </w:r>
      <w:bookmarkEnd w:id="1"/>
    </w:p>
    <w:p w:rsidR="00AB40C9" w:rsidRDefault="00BC5B5D" w:rsidP="003909B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Целью является приобретение практических навыков в: </w:t>
      </w:r>
    </w:p>
    <w:p w:rsidR="00AB40C9" w:rsidRDefault="00BC5B5D" w:rsidP="00AB40C9">
      <w:pPr>
        <w:pStyle w:val="FirstParagraph"/>
        <w:numPr>
          <w:ilvl w:val="0"/>
          <w:numId w:val="1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Управлении потоками в ОС </w:t>
      </w:r>
    </w:p>
    <w:p w:rsidR="00280DDD" w:rsidRPr="003909BD" w:rsidRDefault="00BC5B5D" w:rsidP="00AB40C9">
      <w:pPr>
        <w:pStyle w:val="FirstParagraph"/>
        <w:numPr>
          <w:ilvl w:val="0"/>
          <w:numId w:val="1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еспечении синхронизации между потоками</w:t>
      </w:r>
    </w:p>
    <w:p w:rsidR="00280DDD" w:rsidRPr="003909BD" w:rsidRDefault="00BC5B5D" w:rsidP="003909B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2" w:name="задание"/>
      <w:r w:rsidRPr="003909BD">
        <w:rPr>
          <w:rFonts w:ascii="Times New Roman" w:hAnsi="Times New Roman" w:cs="Times New Roman"/>
          <w:color w:val="000000" w:themeColor="text1"/>
          <w:lang w:val="ru-RU"/>
        </w:rPr>
        <w:t>Задание</w:t>
      </w:r>
      <w:bookmarkEnd w:id="2"/>
    </w:p>
    <w:p w:rsidR="00280DDD" w:rsidRPr="003909BD" w:rsidRDefault="00BC5B5D" w:rsidP="003909B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ставить программу на языке Си, обрабатывающую данные в многопоточном режиме. При обработке использовать стандартные средства создания потоков операционной системы (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Windows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Unix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 Ограничение максимального количества потоков, работающих в один момент времени, должно быть задано ключом запуска вашей программы. Также необходимо уметь продемонстрировать количество потоков, используемое вашей программой с помощью стандартных средств операционной системы.</w:t>
      </w:r>
    </w:p>
    <w:p w:rsidR="00280DDD" w:rsidRPr="003909BD" w:rsidRDefault="00BC5B5D" w:rsidP="003909BD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отчете привести исследование зависимости ускорения и эффективности алгоритма от входных данных и количества потоков. Получившиеся результаты необходимо объяснить.</w:t>
      </w:r>
    </w:p>
    <w:p w:rsidR="00280DDD" w:rsidRPr="003909BD" w:rsidRDefault="00BC5B5D" w:rsidP="003909B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" w:name="вариант"/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ариант</w:t>
      </w:r>
      <w:bookmarkEnd w:id="3"/>
    </w:p>
    <w:p w:rsidR="00280DDD" w:rsidRPr="003909BD" w:rsidRDefault="00BC5B5D" w:rsidP="003909B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Наложить 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K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раз медианный фильтр на матрицу, состоящую из целых чисел. 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Размер окна задается пользователем.</w:t>
      </w:r>
    </w:p>
    <w:p w:rsidR="00280DDD" w:rsidRPr="003909BD" w:rsidRDefault="00BC5B5D" w:rsidP="003909B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</w:rPr>
      </w:pPr>
      <w:bookmarkStart w:id="4" w:name="основные-технологии-и-моменты"/>
      <w:r w:rsidRPr="003909BD">
        <w:rPr>
          <w:rFonts w:ascii="Times New Roman" w:hAnsi="Times New Roman" w:cs="Times New Roman"/>
          <w:color w:val="000000" w:themeColor="text1"/>
        </w:rPr>
        <w:t>Основные технологии и моменты</w:t>
      </w:r>
      <w:bookmarkEnd w:id="4"/>
    </w:p>
    <w:p w:rsidR="00280DDD" w:rsidRPr="003909BD" w:rsidRDefault="00BC5B5D" w:rsidP="003909B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5" w:name="управление-потоками"/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Управление потоками</w:t>
      </w:r>
      <w:bookmarkEnd w:id="5"/>
    </w:p>
    <w:p w:rsidR="00280DDD" w:rsidRPr="003909BD" w:rsidRDefault="00BC5B5D" w:rsidP="003909BD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ование библиотеки </w:t>
      </w:r>
      <w:proofErr w:type="spellStart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thread</w:t>
      </w:r>
      <w:proofErr w:type="spellEnd"/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создания и управления потоками.</w:t>
      </w:r>
    </w:p>
    <w:p w:rsidR="00280DDD" w:rsidRPr="003909BD" w:rsidRDefault="00BC5B5D" w:rsidP="003909BD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оздание потоков с помощью функции </w:t>
      </w:r>
      <w:proofErr w:type="spellStart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thread</w:t>
      </w:r>
      <w:proofErr w:type="spellEnd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gramStart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reate</w:t>
      </w:r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280DDD" w:rsidRPr="003909BD" w:rsidRDefault="00BC5B5D" w:rsidP="003909BD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жидание завершения потоков с помощью функции </w:t>
      </w:r>
      <w:proofErr w:type="spellStart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thread</w:t>
      </w:r>
      <w:proofErr w:type="spellEnd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gramStart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join</w:t>
      </w:r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280DDD" w:rsidRPr="003909BD" w:rsidRDefault="00BC5B5D" w:rsidP="003909B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6" w:name="синхронизация-между-потоками"/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Синхронизация между потоками</w:t>
      </w:r>
      <w:bookmarkEnd w:id="6"/>
    </w:p>
    <w:p w:rsidR="00280DDD" w:rsidRPr="003909BD" w:rsidRDefault="00BC5B5D" w:rsidP="003909BD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спользование барьеров (</w:t>
      </w:r>
      <w:proofErr w:type="spellStart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thread</w:t>
      </w:r>
      <w:proofErr w:type="spellEnd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barrier</w:t>
      </w:r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t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для синхронизации потоков.</w:t>
      </w:r>
    </w:p>
    <w:p w:rsidR="00280DDD" w:rsidRPr="003909BD" w:rsidRDefault="00BC5B5D" w:rsidP="003909BD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нициализация барьеров с помощью функции </w:t>
      </w:r>
      <w:proofErr w:type="spellStart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thread</w:t>
      </w:r>
      <w:proofErr w:type="spellEnd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barrier</w:t>
      </w:r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spellStart"/>
      <w:proofErr w:type="gramStart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nit</w:t>
      </w:r>
      <w:proofErr w:type="spellEnd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280DDD" w:rsidRPr="003909BD" w:rsidRDefault="00BC5B5D" w:rsidP="003909BD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Ожидание на барьере с помощью функции </w:t>
      </w:r>
      <w:proofErr w:type="spellStart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thread</w:t>
      </w:r>
      <w:proofErr w:type="spellEnd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barrier</w:t>
      </w:r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gramStart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wait</w:t>
      </w:r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280DDD" w:rsidRPr="003909BD" w:rsidRDefault="00BC5B5D" w:rsidP="003909BD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Уничтожение барьеров с помощью функции </w:t>
      </w:r>
      <w:proofErr w:type="spellStart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thread</w:t>
      </w:r>
      <w:proofErr w:type="spellEnd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barrier</w:t>
      </w:r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gramStart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destroy</w:t>
      </w:r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280DDD" w:rsidRPr="003909BD" w:rsidRDefault="00BC5B5D" w:rsidP="003909B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7" w:name="обработка-системных-ошибок"/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Обработка системных ошибок</w:t>
      </w:r>
      <w:bookmarkEnd w:id="7"/>
    </w:p>
    <w:p w:rsidR="00280DDD" w:rsidRPr="003909BD" w:rsidRDefault="00BC5B5D" w:rsidP="003909BD">
      <w:pPr>
        <w:pStyle w:val="Compact"/>
        <w:numPr>
          <w:ilvl w:val="0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верка ошибок при создании потоков и барьеров.</w:t>
      </w:r>
    </w:p>
    <w:p w:rsidR="00280DDD" w:rsidRPr="003909BD" w:rsidRDefault="00BC5B5D" w:rsidP="003909BD">
      <w:pPr>
        <w:pStyle w:val="Compact"/>
        <w:numPr>
          <w:ilvl w:val="0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работка ошибок при выделении памяти.</w:t>
      </w:r>
    </w:p>
    <w:p w:rsidR="00280DDD" w:rsidRPr="003909BD" w:rsidRDefault="00BC5B5D" w:rsidP="003909B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8" w:name="пример-работы-программы"/>
      <w:proofErr w:type="spellStart"/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Пример</w:t>
      </w:r>
      <w:proofErr w:type="spellEnd"/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работы</w:t>
      </w:r>
      <w:proofErr w:type="spellEnd"/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программы</w:t>
      </w:r>
      <w:bookmarkEnd w:id="8"/>
      <w:proofErr w:type="spellEnd"/>
    </w:p>
    <w:p w:rsidR="00280DDD" w:rsidRPr="003909BD" w:rsidRDefault="00BC5B5D" w:rsidP="003909BD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грамма принимает количество потоков в качестве аргумента командной строки.</w:t>
      </w:r>
    </w:p>
    <w:p w:rsidR="00280DDD" w:rsidRPr="003909BD" w:rsidRDefault="00BC5B5D" w:rsidP="003909BD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вводит размер матрицы, количество повторений фильтра и размер окна.</w:t>
      </w:r>
    </w:p>
    <w:p w:rsidR="00280DDD" w:rsidRPr="003909BD" w:rsidRDefault="00BC5B5D" w:rsidP="003909BD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грамма создает указанное количество потоков для наложения медианного фильтра на матрицу.</w:t>
      </w:r>
    </w:p>
    <w:p w:rsidR="00280DDD" w:rsidRPr="003909BD" w:rsidRDefault="00BC5B5D" w:rsidP="003909BD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аждый поток обрабатывает свою часть матрицы и синхронизируется с другими потоками через барьеры.</w:t>
      </w:r>
    </w:p>
    <w:p w:rsidR="00280DDD" w:rsidRDefault="00BC5B5D" w:rsidP="003909BD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грамма выводит результат обработки и время выполнения.</w:t>
      </w:r>
    </w:p>
    <w:p w:rsidR="00276105" w:rsidRDefault="00276105" w:rsidP="00276105">
      <w:pPr>
        <w:pStyle w:val="Compact"/>
        <w:spacing w:before="0" w:after="0" w:line="360" w:lineRule="auto"/>
        <w:ind w:left="709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Пример лога работы программы</w:t>
      </w:r>
    </w:p>
    <w:p w:rsidR="00276105" w:rsidRPr="00276105" w:rsidRDefault="00276105" w:rsidP="00276105">
      <w:pPr>
        <w:pStyle w:val="Compact"/>
        <w:spacing w:after="0" w:line="360" w:lineRule="auto"/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76105">
        <w:rPr>
          <w:rFonts w:ascii="Times New Roman" w:hAnsi="Times New Roman" w:cs="Times New Roman"/>
          <w:color w:val="000000" w:themeColor="text1"/>
          <w:sz w:val="28"/>
          <w:szCs w:val="28"/>
        </w:rPr>
        <w:t>tyhyqo@BOOK-L939</w:t>
      </w:r>
      <w:proofErr w:type="gramStart"/>
      <w:r w:rsidRPr="00276105">
        <w:rPr>
          <w:rFonts w:ascii="Times New Roman" w:hAnsi="Times New Roman" w:cs="Times New Roman"/>
          <w:color w:val="000000" w:themeColor="text1"/>
          <w:sz w:val="28"/>
          <w:szCs w:val="28"/>
        </w:rPr>
        <w:t>VNBBJO:~</w:t>
      </w:r>
      <w:proofErr w:type="gramEnd"/>
      <w:r w:rsidRPr="00276105">
        <w:rPr>
          <w:rFonts w:ascii="Times New Roman" w:hAnsi="Times New Roman" w:cs="Times New Roman"/>
          <w:color w:val="000000" w:themeColor="text1"/>
          <w:sz w:val="28"/>
          <w:szCs w:val="28"/>
        </w:rPr>
        <w:t>/Education/MAI/C/</w:t>
      </w:r>
      <w:proofErr w:type="spellStart"/>
      <w:r w:rsidRPr="00276105">
        <w:rPr>
          <w:rFonts w:ascii="Times New Roman" w:hAnsi="Times New Roman" w:cs="Times New Roman"/>
          <w:color w:val="000000" w:themeColor="text1"/>
          <w:sz w:val="28"/>
          <w:szCs w:val="28"/>
        </w:rPr>
        <w:t>mai_oc</w:t>
      </w:r>
      <w:proofErr w:type="spellEnd"/>
      <w:r w:rsidRPr="00276105">
        <w:rPr>
          <w:rFonts w:ascii="Times New Roman" w:hAnsi="Times New Roman" w:cs="Times New Roman"/>
          <w:color w:val="000000" w:themeColor="text1"/>
          <w:sz w:val="28"/>
          <w:szCs w:val="28"/>
        </w:rPr>
        <w:t>/lab_2/build$ ./main 3</w:t>
      </w:r>
    </w:p>
    <w:p w:rsidR="00276105" w:rsidRPr="00276105" w:rsidRDefault="00276105" w:rsidP="00276105">
      <w:pPr>
        <w:pStyle w:val="Compact"/>
        <w:spacing w:after="0" w:line="360" w:lineRule="auto"/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27610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ведите размер матрицы </w:t>
      </w:r>
      <w:r w:rsidRPr="00276105">
        <w:rPr>
          <w:rFonts w:ascii="Times New Roman" w:hAnsi="Times New Roman" w:cs="Times New Roman"/>
          <w:color w:val="000000" w:themeColor="text1"/>
          <w:sz w:val="28"/>
          <w:szCs w:val="28"/>
        </w:rPr>
        <w:t>N</w:t>
      </w:r>
      <w:r w:rsidRPr="0027610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максимум 1000): 3 </w:t>
      </w:r>
    </w:p>
    <w:p w:rsidR="00276105" w:rsidRPr="00276105" w:rsidRDefault="00276105" w:rsidP="00276105">
      <w:pPr>
        <w:pStyle w:val="Compact"/>
        <w:spacing w:after="0" w:line="360" w:lineRule="auto"/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27610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ведите количество повторений фильтра </w:t>
      </w:r>
      <w:r w:rsidRPr="00276105">
        <w:rPr>
          <w:rFonts w:ascii="Times New Roman" w:hAnsi="Times New Roman" w:cs="Times New Roman"/>
          <w:color w:val="000000" w:themeColor="text1"/>
          <w:sz w:val="28"/>
          <w:szCs w:val="28"/>
        </w:rPr>
        <w:t>K</w:t>
      </w:r>
      <w:r w:rsidRPr="0027610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3</w:t>
      </w:r>
    </w:p>
    <w:p w:rsidR="00276105" w:rsidRPr="00276105" w:rsidRDefault="00276105" w:rsidP="00276105">
      <w:pPr>
        <w:pStyle w:val="Compact"/>
        <w:spacing w:after="0" w:line="360" w:lineRule="auto"/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27610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ведите размер окна: 3</w:t>
      </w:r>
    </w:p>
    <w:p w:rsidR="00276105" w:rsidRPr="00276105" w:rsidRDefault="00276105" w:rsidP="00276105">
      <w:pPr>
        <w:pStyle w:val="Compact"/>
        <w:spacing w:after="0" w:line="360" w:lineRule="auto"/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27610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зультат после применения медианного фильтра:</w:t>
      </w:r>
    </w:p>
    <w:p w:rsidR="00276105" w:rsidRPr="00276105" w:rsidRDefault="00276105" w:rsidP="00276105">
      <w:pPr>
        <w:pStyle w:val="Compact"/>
        <w:spacing w:after="0" w:line="360" w:lineRule="auto"/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7610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0 0 0 </w:t>
      </w:r>
    </w:p>
    <w:p w:rsidR="00276105" w:rsidRPr="00276105" w:rsidRDefault="00276105" w:rsidP="00276105">
      <w:pPr>
        <w:pStyle w:val="Compact"/>
        <w:spacing w:after="0" w:line="360" w:lineRule="auto"/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7610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0 0 0 </w:t>
      </w:r>
    </w:p>
    <w:p w:rsidR="00276105" w:rsidRPr="00276105" w:rsidRDefault="00276105" w:rsidP="00276105">
      <w:pPr>
        <w:pStyle w:val="Compact"/>
        <w:spacing w:after="0" w:line="360" w:lineRule="auto"/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7610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0 0 0 </w:t>
      </w:r>
    </w:p>
    <w:p w:rsidR="00276105" w:rsidRPr="00276105" w:rsidRDefault="00276105" w:rsidP="00276105">
      <w:pPr>
        <w:pStyle w:val="Compact"/>
        <w:spacing w:before="0" w:after="0" w:line="360" w:lineRule="auto"/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276105">
        <w:rPr>
          <w:rFonts w:ascii="Times New Roman" w:hAnsi="Times New Roman" w:cs="Times New Roman"/>
          <w:color w:val="000000" w:themeColor="text1"/>
          <w:sz w:val="28"/>
          <w:szCs w:val="28"/>
        </w:rPr>
        <w:t>Время</w:t>
      </w:r>
      <w:proofErr w:type="spellEnd"/>
      <w:r w:rsidRPr="0027610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276105">
        <w:rPr>
          <w:rFonts w:ascii="Times New Roman" w:hAnsi="Times New Roman" w:cs="Times New Roman"/>
          <w:color w:val="000000" w:themeColor="text1"/>
          <w:sz w:val="28"/>
          <w:szCs w:val="28"/>
        </w:rPr>
        <w:t>выполнения</w:t>
      </w:r>
      <w:proofErr w:type="spellEnd"/>
      <w:r w:rsidRPr="0027610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276105">
        <w:rPr>
          <w:rFonts w:ascii="Times New Roman" w:hAnsi="Times New Roman" w:cs="Times New Roman"/>
          <w:color w:val="000000" w:themeColor="text1"/>
          <w:sz w:val="28"/>
          <w:szCs w:val="28"/>
        </w:rPr>
        <w:t>программы</w:t>
      </w:r>
      <w:proofErr w:type="spellEnd"/>
      <w:r w:rsidRPr="0027610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0.004730 </w:t>
      </w:r>
      <w:proofErr w:type="spellStart"/>
      <w:r w:rsidRPr="00276105">
        <w:rPr>
          <w:rFonts w:ascii="Times New Roman" w:hAnsi="Times New Roman" w:cs="Times New Roman"/>
          <w:color w:val="000000" w:themeColor="text1"/>
          <w:sz w:val="28"/>
          <w:szCs w:val="28"/>
        </w:rPr>
        <w:t>секунд</w:t>
      </w:r>
      <w:proofErr w:type="spellEnd"/>
    </w:p>
    <w:p w:rsidR="00280DDD" w:rsidRPr="003909BD" w:rsidRDefault="00BC5B5D" w:rsidP="003909B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9" w:name="Xd10c208966bace287fef70c578fbfc94ac229c7"/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Исследован</w:t>
      </w:r>
      <w:bookmarkStart w:id="10" w:name="_GoBack"/>
      <w:bookmarkEnd w:id="10"/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е зависимости ускорения и эффективности алгоритма</w:t>
      </w:r>
      <w:bookmarkEnd w:id="9"/>
    </w:p>
    <w:p w:rsidR="00280DDD" w:rsidRPr="003909BD" w:rsidRDefault="00BC5B5D" w:rsidP="003909B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исследования зависимости ускорения и эффективности алгоритма от входных данных и количества потоков были проведены следующие эксперименты:</w:t>
      </w:r>
    </w:p>
    <w:p w:rsidR="00280DDD" w:rsidRPr="003909BD" w:rsidRDefault="00BC5B5D" w:rsidP="003909BD">
      <w:pPr>
        <w:pStyle w:val="Compact"/>
        <w:numPr>
          <w:ilvl w:val="0"/>
          <w:numId w:val="7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Измерение времени выполнения программы при различном количестве потоков:</w:t>
      </w:r>
    </w:p>
    <w:p w:rsidR="00280DDD" w:rsidRPr="003909BD" w:rsidRDefault="00BC5B5D" w:rsidP="003909BD">
      <w:pPr>
        <w:numPr>
          <w:ilvl w:val="1"/>
          <w:numId w:val="8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ремя выполнения программы уменьшалось с увеличением количества потоков до определенного предела, после которого дальнейшее увеличение количества потоков не приводило к значительному улучшению производительности.</w:t>
      </w:r>
    </w:p>
    <w:p w:rsidR="00280DDD" w:rsidRPr="003909BD" w:rsidRDefault="00BC5B5D" w:rsidP="003909BD">
      <w:pPr>
        <w:numPr>
          <w:ilvl w:val="1"/>
          <w:numId w:val="8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то связано с накладными расходами на создание и управление потоками, а также с ограничениями на параллелизм, накладываемыми архитектурой процессора.</w:t>
      </w:r>
    </w:p>
    <w:p w:rsidR="00280DDD" w:rsidRPr="003909BD" w:rsidRDefault="00BC5B5D" w:rsidP="003909BD">
      <w:pPr>
        <w:pStyle w:val="Compact"/>
        <w:numPr>
          <w:ilvl w:val="2"/>
          <w:numId w:val="9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Размер</w:t>
      </w:r>
      <w:proofErr w:type="spellEnd"/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матрицы</w:t>
      </w:r>
      <w:proofErr w:type="spellEnd"/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(N):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100</w:t>
      </w:r>
    </w:p>
    <w:p w:rsidR="00280DDD" w:rsidRPr="003909BD" w:rsidRDefault="00BC5B5D" w:rsidP="003909BD">
      <w:pPr>
        <w:pStyle w:val="Compact"/>
        <w:numPr>
          <w:ilvl w:val="2"/>
          <w:numId w:val="9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Повторение фильтра (K):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5</w:t>
      </w:r>
    </w:p>
    <w:p w:rsidR="00280DDD" w:rsidRPr="003909BD" w:rsidRDefault="00BC5B5D" w:rsidP="003909BD">
      <w:pPr>
        <w:pStyle w:val="Compact"/>
        <w:numPr>
          <w:ilvl w:val="2"/>
          <w:numId w:val="9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Размер окна: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5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2647"/>
        <w:gridCol w:w="3758"/>
      </w:tblGrid>
      <w:tr w:rsidR="003909BD" w:rsidRPr="003909BD" w:rsidTr="00AB40C9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Количество поток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Время выполнения (секунды)</w:t>
            </w:r>
          </w:p>
        </w:tc>
      </w:tr>
      <w:tr w:rsidR="003909BD" w:rsidRPr="003909BD" w:rsidTr="00AB40C9">
        <w:trPr>
          <w:jc w:val="center"/>
        </w:trPr>
        <w:tc>
          <w:tcPr>
            <w:tcW w:w="0" w:type="auto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ind w:left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</w:t>
            </w:r>
          </w:p>
        </w:tc>
        <w:tc>
          <w:tcPr>
            <w:tcW w:w="0" w:type="auto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ind w:left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.151009</w:t>
            </w:r>
          </w:p>
        </w:tc>
      </w:tr>
      <w:tr w:rsidR="003909BD" w:rsidRPr="003909BD" w:rsidTr="00AB40C9">
        <w:trPr>
          <w:jc w:val="center"/>
        </w:trPr>
        <w:tc>
          <w:tcPr>
            <w:tcW w:w="0" w:type="auto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ind w:left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4</w:t>
            </w:r>
          </w:p>
        </w:tc>
        <w:tc>
          <w:tcPr>
            <w:tcW w:w="0" w:type="auto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ind w:left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.062256</w:t>
            </w:r>
          </w:p>
        </w:tc>
      </w:tr>
      <w:tr w:rsidR="003909BD" w:rsidRPr="003909BD" w:rsidTr="00AB40C9">
        <w:trPr>
          <w:jc w:val="center"/>
        </w:trPr>
        <w:tc>
          <w:tcPr>
            <w:tcW w:w="0" w:type="auto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ind w:left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8</w:t>
            </w:r>
          </w:p>
        </w:tc>
        <w:tc>
          <w:tcPr>
            <w:tcW w:w="0" w:type="auto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ind w:left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.061879</w:t>
            </w:r>
          </w:p>
        </w:tc>
      </w:tr>
    </w:tbl>
    <w:p w:rsidR="00280DDD" w:rsidRPr="003909BD" w:rsidRDefault="00BC5B5D" w:rsidP="002A244E">
      <w:pPr>
        <w:pStyle w:val="CaptionedFigure"/>
        <w:spacing w:after="0" w:line="360" w:lineRule="auto"/>
        <w:ind w:left="709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909BD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lastRenderedPageBreak/>
        <w:drawing>
          <wp:inline distT="0" distB="0" distL="0" distR="0">
            <wp:extent cx="5334000" cy="4000499"/>
            <wp:effectExtent l="0" t="0" r="0" b="0"/>
            <wp:docPr id="1" name="Picture" descr="График времени выполнения при различном количестве поток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ph_lab_3/graph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0DDD" w:rsidRPr="003909BD" w:rsidRDefault="00BC5B5D" w:rsidP="003909BD">
      <w:pPr>
        <w:pStyle w:val="ImageCaption"/>
        <w:numPr>
          <w:ilvl w:val="1"/>
          <w:numId w:val="1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рафик времени выполнения при различном количестве потоков</w:t>
      </w:r>
    </w:p>
    <w:p w:rsidR="00280DDD" w:rsidRPr="003909BD" w:rsidRDefault="00BC5B5D" w:rsidP="003909BD">
      <w:pPr>
        <w:pStyle w:val="Compact"/>
        <w:numPr>
          <w:ilvl w:val="0"/>
          <w:numId w:val="7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Измерение времени выполнения программы при различном размере матрицы:</w:t>
      </w:r>
    </w:p>
    <w:p w:rsidR="00280DDD" w:rsidRPr="003909BD" w:rsidRDefault="00BC5B5D" w:rsidP="003909BD">
      <w:pPr>
        <w:numPr>
          <w:ilvl w:val="1"/>
          <w:numId w:val="10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ремя выполнения программы увеличивалось с увеличением размера матрицы, так как увеличивалось количество данных для обработки.</w:t>
      </w:r>
    </w:p>
    <w:p w:rsidR="00280DDD" w:rsidRPr="003909BD" w:rsidRDefault="00BC5B5D" w:rsidP="003909BD">
      <w:pPr>
        <w:numPr>
          <w:ilvl w:val="1"/>
          <w:numId w:val="10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скорение алгоритма было более заметным при больших размерах матрицы, так как большее количество данных позволяло более эффективно использовать параллелизм.</w:t>
      </w:r>
    </w:p>
    <w:p w:rsidR="00280DDD" w:rsidRPr="003909BD" w:rsidRDefault="00BC5B5D" w:rsidP="003909BD">
      <w:pPr>
        <w:pStyle w:val="Compact"/>
        <w:numPr>
          <w:ilvl w:val="2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Потоки</w:t>
      </w:r>
      <w:proofErr w:type="spellEnd"/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: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4</w:t>
      </w:r>
    </w:p>
    <w:p w:rsidR="00280DDD" w:rsidRPr="003909BD" w:rsidRDefault="00BC5B5D" w:rsidP="003909BD">
      <w:pPr>
        <w:pStyle w:val="Compact"/>
        <w:numPr>
          <w:ilvl w:val="2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Повторение фильтра (K):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3</w:t>
      </w:r>
    </w:p>
    <w:p w:rsidR="00280DDD" w:rsidRPr="003909BD" w:rsidRDefault="00BC5B5D" w:rsidP="003909BD">
      <w:pPr>
        <w:pStyle w:val="Compact"/>
        <w:numPr>
          <w:ilvl w:val="2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Размер окна: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3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2629"/>
        <w:gridCol w:w="3758"/>
      </w:tblGrid>
      <w:tr w:rsidR="003909BD" w:rsidRPr="003909BD" w:rsidTr="00AB40C9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азмер</w:t>
            </w:r>
            <w:proofErr w:type="spellEnd"/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матрицы</w:t>
            </w:r>
            <w:proofErr w:type="spellEnd"/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N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Время выполнения (секунды)</w:t>
            </w:r>
          </w:p>
        </w:tc>
      </w:tr>
      <w:tr w:rsidR="003909BD" w:rsidRPr="003909BD" w:rsidTr="00AB40C9">
        <w:trPr>
          <w:jc w:val="center"/>
        </w:trPr>
        <w:tc>
          <w:tcPr>
            <w:tcW w:w="0" w:type="auto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ind w:left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</w:t>
            </w:r>
          </w:p>
        </w:tc>
        <w:tc>
          <w:tcPr>
            <w:tcW w:w="0" w:type="auto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ind w:left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.004964</w:t>
            </w:r>
          </w:p>
        </w:tc>
      </w:tr>
      <w:tr w:rsidR="003909BD" w:rsidRPr="003909BD" w:rsidTr="00AB40C9">
        <w:trPr>
          <w:jc w:val="center"/>
        </w:trPr>
        <w:tc>
          <w:tcPr>
            <w:tcW w:w="0" w:type="auto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ind w:left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50</w:t>
            </w:r>
          </w:p>
        </w:tc>
        <w:tc>
          <w:tcPr>
            <w:tcW w:w="0" w:type="auto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ind w:left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.007954</w:t>
            </w:r>
          </w:p>
        </w:tc>
      </w:tr>
      <w:tr w:rsidR="003909BD" w:rsidRPr="003909BD" w:rsidTr="00AB40C9">
        <w:trPr>
          <w:jc w:val="center"/>
        </w:trPr>
        <w:tc>
          <w:tcPr>
            <w:tcW w:w="0" w:type="auto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ind w:left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lastRenderedPageBreak/>
              <w:t>100</w:t>
            </w:r>
          </w:p>
        </w:tc>
        <w:tc>
          <w:tcPr>
            <w:tcW w:w="0" w:type="auto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ind w:left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.022311</w:t>
            </w:r>
          </w:p>
        </w:tc>
      </w:tr>
    </w:tbl>
    <w:p w:rsidR="00280DDD" w:rsidRPr="003909BD" w:rsidRDefault="00BC5B5D" w:rsidP="002A244E">
      <w:pPr>
        <w:pStyle w:val="CaptionedFigure"/>
        <w:spacing w:after="0" w:line="360" w:lineRule="auto"/>
        <w:ind w:left="709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909BD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drawing>
          <wp:inline distT="0" distB="0" distL="0" distR="0">
            <wp:extent cx="5334000" cy="4000499"/>
            <wp:effectExtent l="0" t="0" r="0" b="0"/>
            <wp:docPr id="2" name="Picture" descr="График времени выполнения при различном размере матриц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ph_lab_3/graph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0DDD" w:rsidRPr="003909BD" w:rsidRDefault="00BC5B5D" w:rsidP="003909BD">
      <w:pPr>
        <w:pStyle w:val="ImageCaption"/>
        <w:numPr>
          <w:ilvl w:val="1"/>
          <w:numId w:val="1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рафик времени выполнения при различном размере матрицы</w:t>
      </w:r>
    </w:p>
    <w:p w:rsidR="00280DDD" w:rsidRPr="003909BD" w:rsidRDefault="00BC5B5D" w:rsidP="003909BD">
      <w:pPr>
        <w:pStyle w:val="Compact"/>
        <w:numPr>
          <w:ilvl w:val="0"/>
          <w:numId w:val="7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Измерение времени выполнения программы при различном размере окна:</w:t>
      </w:r>
    </w:p>
    <w:p w:rsidR="00280DDD" w:rsidRPr="003909BD" w:rsidRDefault="00BC5B5D" w:rsidP="003909BD">
      <w:pPr>
        <w:numPr>
          <w:ilvl w:val="1"/>
          <w:numId w:val="12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ремя выполнения программы увеличивалось с увеличением размера окна, так как увеличивалось количество элементов, которые необходимо обрабатывать для каждого элемента матрицы.</w:t>
      </w:r>
    </w:p>
    <w:p w:rsidR="00280DDD" w:rsidRPr="003909BD" w:rsidRDefault="00BC5B5D" w:rsidP="003909BD">
      <w:pPr>
        <w:numPr>
          <w:ilvl w:val="1"/>
          <w:numId w:val="12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скорение алгоритма было менее заметным при больших размерах окна, так как увеличивались накладные расходы на сортировку элементов окна.</w:t>
      </w:r>
    </w:p>
    <w:p w:rsidR="00280DDD" w:rsidRPr="003909BD" w:rsidRDefault="00BC5B5D" w:rsidP="003909BD">
      <w:pPr>
        <w:pStyle w:val="Compact"/>
        <w:numPr>
          <w:ilvl w:val="2"/>
          <w:numId w:val="1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Потоки</w:t>
      </w:r>
      <w:proofErr w:type="spellEnd"/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: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4</w:t>
      </w:r>
    </w:p>
    <w:p w:rsidR="00280DDD" w:rsidRPr="003909BD" w:rsidRDefault="00BC5B5D" w:rsidP="003909BD">
      <w:pPr>
        <w:pStyle w:val="Compact"/>
        <w:numPr>
          <w:ilvl w:val="2"/>
          <w:numId w:val="1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Размер матрицы (N):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50</w:t>
      </w:r>
    </w:p>
    <w:p w:rsidR="00280DDD" w:rsidRPr="003909BD" w:rsidRDefault="00BC5B5D" w:rsidP="003909BD">
      <w:pPr>
        <w:pStyle w:val="Compact"/>
        <w:numPr>
          <w:ilvl w:val="2"/>
          <w:numId w:val="1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Повторение фильтра (K):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5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1669"/>
        <w:gridCol w:w="3758"/>
      </w:tblGrid>
      <w:tr w:rsidR="003909BD" w:rsidRPr="003909BD" w:rsidTr="002A244E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азмер окн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Время выполнения (секунды)</w:t>
            </w:r>
          </w:p>
        </w:tc>
      </w:tr>
      <w:tr w:rsidR="003909BD" w:rsidRPr="003909BD" w:rsidTr="002A244E">
        <w:trPr>
          <w:jc w:val="center"/>
        </w:trPr>
        <w:tc>
          <w:tcPr>
            <w:tcW w:w="0" w:type="auto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ind w:left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</w:t>
            </w:r>
          </w:p>
        </w:tc>
        <w:tc>
          <w:tcPr>
            <w:tcW w:w="0" w:type="auto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ind w:left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.012318</w:t>
            </w:r>
          </w:p>
        </w:tc>
      </w:tr>
      <w:tr w:rsidR="003909BD" w:rsidRPr="003909BD" w:rsidTr="002A244E">
        <w:trPr>
          <w:jc w:val="center"/>
        </w:trPr>
        <w:tc>
          <w:tcPr>
            <w:tcW w:w="0" w:type="auto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ind w:left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lastRenderedPageBreak/>
              <w:t>6</w:t>
            </w:r>
          </w:p>
        </w:tc>
        <w:tc>
          <w:tcPr>
            <w:tcW w:w="0" w:type="auto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ind w:left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.039672</w:t>
            </w:r>
          </w:p>
        </w:tc>
      </w:tr>
      <w:tr w:rsidR="003909BD" w:rsidRPr="003909BD" w:rsidTr="002A244E">
        <w:trPr>
          <w:jc w:val="center"/>
        </w:trPr>
        <w:tc>
          <w:tcPr>
            <w:tcW w:w="0" w:type="auto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ind w:left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</w:t>
            </w:r>
          </w:p>
        </w:tc>
        <w:tc>
          <w:tcPr>
            <w:tcW w:w="0" w:type="auto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ind w:left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.074484</w:t>
            </w:r>
          </w:p>
        </w:tc>
      </w:tr>
    </w:tbl>
    <w:p w:rsidR="00280DDD" w:rsidRPr="003909BD" w:rsidRDefault="00BC5B5D" w:rsidP="002A244E">
      <w:pPr>
        <w:pStyle w:val="CaptionedFigure"/>
        <w:spacing w:after="0" w:line="360" w:lineRule="auto"/>
        <w:ind w:left="709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909BD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drawing>
          <wp:inline distT="0" distB="0" distL="0" distR="0">
            <wp:extent cx="5334000" cy="4000499"/>
            <wp:effectExtent l="0" t="0" r="0" b="0"/>
            <wp:docPr id="3" name="Picture" descr="График времени выполнения при различном размере ок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ph_lab_3/graph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0DDD" w:rsidRPr="003909BD" w:rsidRDefault="00BC5B5D" w:rsidP="003909BD">
      <w:pPr>
        <w:pStyle w:val="ImageCaption"/>
        <w:numPr>
          <w:ilvl w:val="1"/>
          <w:numId w:val="1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рафик времени выполнения при различном размере окна</w:t>
      </w:r>
    </w:p>
    <w:p w:rsidR="00280DDD" w:rsidRPr="00276105" w:rsidRDefault="00BC5B5D" w:rsidP="003909B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27610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ажно понимать, что таблица заполняется случайно сгенерированными числами. Размер таблицы </w:t>
      </w:r>
      <w:proofErr w:type="spellStart"/>
      <w:r w:rsidRPr="00276105">
        <w:rPr>
          <w:rFonts w:ascii="Times New Roman" w:hAnsi="Times New Roman" w:cs="Times New Roman"/>
          <w:color w:val="000000" w:themeColor="text1"/>
          <w:sz w:val="28"/>
          <w:szCs w:val="28"/>
        </w:rPr>
        <w:t>NxN</w:t>
      </w:r>
      <w:proofErr w:type="spellEnd"/>
      <w:r w:rsidRPr="0027610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размер окна также </w:t>
      </w:r>
      <w:proofErr w:type="spellStart"/>
      <w:r w:rsidRPr="00276105">
        <w:rPr>
          <w:rFonts w:ascii="Times New Roman" w:hAnsi="Times New Roman" w:cs="Times New Roman"/>
          <w:color w:val="000000" w:themeColor="text1"/>
          <w:sz w:val="28"/>
          <w:szCs w:val="28"/>
        </w:rPr>
        <w:t>NxN</w:t>
      </w:r>
      <w:proofErr w:type="spellEnd"/>
      <w:r w:rsidRPr="0027610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например, при размере окна 3 это 3</w:t>
      </w:r>
      <w:r w:rsidRPr="00276105">
        <w:rPr>
          <w:rFonts w:ascii="Times New Roman" w:hAnsi="Times New Roman" w:cs="Times New Roman"/>
          <w:color w:val="000000" w:themeColor="text1"/>
          <w:sz w:val="28"/>
          <w:szCs w:val="28"/>
        </w:rPr>
        <w:t>x</w:t>
      </w:r>
      <w:r w:rsidRPr="0027610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, при размере окна 6 это 6</w:t>
      </w:r>
      <w:r w:rsidRPr="00276105">
        <w:rPr>
          <w:rFonts w:ascii="Times New Roman" w:hAnsi="Times New Roman" w:cs="Times New Roman"/>
          <w:color w:val="000000" w:themeColor="text1"/>
          <w:sz w:val="28"/>
          <w:szCs w:val="28"/>
        </w:rPr>
        <w:t>x</w:t>
      </w:r>
      <w:r w:rsidRPr="0027610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6).</w:t>
      </w:r>
    </w:p>
    <w:p w:rsidR="00280DDD" w:rsidRPr="003909BD" w:rsidRDefault="00BC5B5D" w:rsidP="003909B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1" w:name="вывод"/>
      <w:r w:rsidRPr="003909BD">
        <w:rPr>
          <w:rFonts w:ascii="Times New Roman" w:hAnsi="Times New Roman" w:cs="Times New Roman"/>
          <w:color w:val="000000" w:themeColor="text1"/>
          <w:lang w:val="ru-RU"/>
        </w:rPr>
        <w:t>Вывод</w:t>
      </w:r>
      <w:bookmarkEnd w:id="11"/>
    </w:p>
    <w:p w:rsidR="00280DDD" w:rsidRPr="003909BD" w:rsidRDefault="00BC5B5D" w:rsidP="003909BD">
      <w:pPr>
        <w:pStyle w:val="FirstParagraph"/>
        <w:spacing w:before="0" w:after="0" w:line="360" w:lineRule="auto"/>
        <w:ind w:firstLine="709"/>
        <w:jc w:val="both"/>
        <w:rPr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результате выполнения лабораторной работы были приобретены практические навыки в управлении потоками в ОС и обеспечении синхронизации между потоками. Программа успешно создает потоки для наложения медианного фильтра на матрицу и синхронизирует их работу с помощью барьеров. Были проведены эксперименты по исследованию зависимости ускорения и эффективности алгоритма от входных данных и количества потоков, результаты которых б</w:t>
      </w:r>
      <w:r w:rsidRPr="003909BD">
        <w:rPr>
          <w:color w:val="000000" w:themeColor="text1"/>
          <w:lang w:val="ru-RU"/>
        </w:rPr>
        <w:t>ыли объ</w:t>
      </w:r>
      <w:r w:rsidRPr="003909BD">
        <w:rPr>
          <w:lang w:val="ru-RU"/>
        </w:rPr>
        <w:t>яснены.</w:t>
      </w:r>
    </w:p>
    <w:sectPr w:rsidR="00280DDD" w:rsidRPr="003909BD" w:rsidSect="002A244E">
      <w:footerReference w:type="default" r:id="rId10"/>
      <w:pgSz w:w="12240" w:h="15840"/>
      <w:pgMar w:top="1134" w:right="567" w:bottom="1134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B1759" w:rsidRDefault="00BC5B5D">
      <w:pPr>
        <w:spacing w:after="0"/>
      </w:pPr>
      <w:r>
        <w:separator/>
      </w:r>
    </w:p>
  </w:endnote>
  <w:endnote w:type="continuationSeparator" w:id="0">
    <w:p w:rsidR="001B1759" w:rsidRDefault="00BC5B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46281241"/>
      <w:docPartObj>
        <w:docPartGallery w:val="Page Numbers (Bottom of Page)"/>
        <w:docPartUnique/>
      </w:docPartObj>
    </w:sdtPr>
    <w:sdtEndPr/>
    <w:sdtContent>
      <w:p w:rsidR="002A244E" w:rsidRDefault="002A244E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:rsidR="002A244E" w:rsidRDefault="002A244E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80DDD" w:rsidRDefault="00BC5B5D">
      <w:r>
        <w:separator/>
      </w:r>
    </w:p>
  </w:footnote>
  <w:footnote w:type="continuationSeparator" w:id="0">
    <w:p w:rsidR="00280DDD" w:rsidRDefault="00BC5B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13A056A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AE3026C"/>
    <w:multiLevelType w:val="hybridMultilevel"/>
    <w:tmpl w:val="54022414"/>
    <w:lvl w:ilvl="0" w:tplc="B56C7F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2C1AE401"/>
    <w:multiLevelType w:val="multilevel"/>
    <w:tmpl w:val="DAA6AA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1782437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B1759"/>
    <w:rsid w:val="00276105"/>
    <w:rsid w:val="00280DDD"/>
    <w:rsid w:val="002A244E"/>
    <w:rsid w:val="003909BD"/>
    <w:rsid w:val="004E29B3"/>
    <w:rsid w:val="00590D07"/>
    <w:rsid w:val="00784D58"/>
    <w:rsid w:val="008D6863"/>
    <w:rsid w:val="00AB40C9"/>
    <w:rsid w:val="00B86B75"/>
    <w:rsid w:val="00BC48D5"/>
    <w:rsid w:val="00BC5B5D"/>
    <w:rsid w:val="00C36279"/>
    <w:rsid w:val="00DA148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1910AD"/>
  <w15:docId w15:val="{AEA3B9B3-0C08-4EA8-B48D-B6E8C75DB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2A244E"/>
    <w:pPr>
      <w:tabs>
        <w:tab w:val="center" w:pos="4844"/>
        <w:tab w:val="right" w:pos="9689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2A244E"/>
  </w:style>
  <w:style w:type="paragraph" w:styleId="af1">
    <w:name w:val="footer"/>
    <w:basedOn w:val="a"/>
    <w:link w:val="af2"/>
    <w:uiPriority w:val="99"/>
    <w:unhideWhenUsed/>
    <w:rsid w:val="002A244E"/>
    <w:pPr>
      <w:tabs>
        <w:tab w:val="center" w:pos="4844"/>
        <w:tab w:val="right" w:pos="9689"/>
      </w:tabs>
      <w:spacing w:after="0"/>
    </w:pPr>
  </w:style>
  <w:style w:type="character" w:customStyle="1" w:styleId="af2">
    <w:name w:val="Нижний колонтитул Знак"/>
    <w:basedOn w:val="a1"/>
    <w:link w:val="af1"/>
    <w:uiPriority w:val="99"/>
    <w:rsid w:val="002A24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098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7</Pages>
  <Words>797</Words>
  <Characters>4545</Characters>
  <Application>Microsoft Office Word</Application>
  <DocSecurity>0</DocSecurity>
  <Lines>37</Lines>
  <Paragraphs>10</Paragraphs>
  <ScaleCrop>false</ScaleCrop>
  <Company/>
  <LinksUpToDate>false</LinksUpToDate>
  <CharactersWithSpaces>5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lya</cp:lastModifiedBy>
  <cp:revision>7</cp:revision>
  <dcterms:created xsi:type="dcterms:W3CDTF">2024-12-27T23:32:00Z</dcterms:created>
  <dcterms:modified xsi:type="dcterms:W3CDTF">2024-12-28T11:04:00Z</dcterms:modified>
</cp:coreProperties>
</file>